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1E921" w14:textId="77777777" w:rsidR="00C11A25" w:rsidRDefault="004E494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Мистър Мраз,</w:t>
            </w:r>
          </w:p>
          <w:p w14:paraId="7803D52A" w14:textId="4C843F6A" w:rsidR="004E494E" w:rsidRPr="00111512" w:rsidRDefault="004E494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За вашите нужди ще се грижи един необикновен човек. Ще вземе целите Ви, все едно са лично негови! На този свят той познава много хора, съответно има нужните хора, които с общи усилия целият свят отново ще започне да говори за вас!</w:t>
            </w:r>
            <w:r w:rsidR="00111512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111512">
              <w:rPr>
                <w:rFonts w:ascii="Calibri" w:eastAsia="Calibri" w:hAnsi="Calibri" w:cs="Calibri"/>
                <w:lang w:val="bg-BG"/>
              </w:rPr>
              <w:t>Малко от компаниите, с които имахме връзка, имат доверие на добрия Старец, но след успешното му интервю в телевизията, те ще го потърсят отново!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551B1538" w:rsidR="00C11A25" w:rsidRPr="00C11A25" w:rsidRDefault="00111512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3117424B" w:rsidR="00C11A25" w:rsidRPr="00C11A25" w:rsidRDefault="00111512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6A6394FF" w:rsidR="00C11A25" w:rsidRPr="00C11A25" w:rsidRDefault="00111512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</w:tr>
    </w:tbl>
    <w:p w14:paraId="74F09602" w14:textId="10CA682D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9A096EA" w:rsidR="00610CD6" w:rsidRDefault="0011151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6CCC00E1" w:rsidR="00610CD6" w:rsidRDefault="0011151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 / 12:47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418D2E5B" w:rsidR="00610CD6" w:rsidRDefault="0011151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61F72D28" w:rsidR="00610CD6" w:rsidRDefault="0011151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 / 17:11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D4F0826" w:rsidR="00610CD6" w:rsidRDefault="0011151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5D922F70" w:rsidR="00610CD6" w:rsidRDefault="0011151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9.10.2021 / 11:57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075C1735" w:rsidR="00610CD6" w:rsidRDefault="0011151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51A0FC60" w:rsidR="00610CD6" w:rsidRDefault="00111512" w:rsidP="0011151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9.10.2021 / 22:17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C880C1C" w:rsidR="00B85B8D" w:rsidRDefault="0011151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3C33A871" w:rsidR="00B85B8D" w:rsidRDefault="0011151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4:09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3A457580" w:rsidR="00B85B8D" w:rsidRDefault="0011151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14470EB2" w:rsidR="00B85B8D" w:rsidRDefault="0011151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23:02</w:t>
            </w:r>
            <w:bookmarkStart w:id="0" w:name="_GoBack"/>
            <w:bookmarkEnd w:id="0"/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11512"/>
    <w:rsid w:val="00215C82"/>
    <w:rsid w:val="004E494E"/>
    <w:rsid w:val="00610CD6"/>
    <w:rsid w:val="006751DC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27</Words>
  <Characters>728</Characters>
  <Application>Microsoft Office Word</Application>
  <DocSecurity>0</DocSecurity>
  <Lines>6</Lines>
  <Paragraphs>1</Paragraphs>
  <ScaleCrop>false</ScaleCrop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卐卐</cp:lastModifiedBy>
  <cp:revision>7</cp:revision>
  <dcterms:created xsi:type="dcterms:W3CDTF">2020-10-01T08:06:00Z</dcterms:created>
  <dcterms:modified xsi:type="dcterms:W3CDTF">2021-10-21T12:37:00Z</dcterms:modified>
</cp:coreProperties>
</file>